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B22EA" w14:textId="43FEAA95" w:rsidR="00AE5D79" w:rsidRPr="006C0A7B" w:rsidRDefault="008B5037" w:rsidP="006C0A7B">
      <w:pPr>
        <w:pStyle w:val="Title"/>
        <w:jc w:val="center"/>
        <w:rPr>
          <w:sz w:val="32"/>
          <w:szCs w:val="32"/>
        </w:rPr>
      </w:pPr>
      <w:r w:rsidRPr="006C0A7B">
        <w:rPr>
          <w:sz w:val="32"/>
          <w:szCs w:val="32"/>
        </w:rPr>
        <w:t>Questionnaire for Data Processing, Analysis, and Interpretation</w:t>
      </w:r>
      <w:r w:rsidR="005D2CEB" w:rsidRPr="006C0A7B">
        <w:rPr>
          <w:sz w:val="32"/>
          <w:szCs w:val="32"/>
        </w:rPr>
        <w:t xml:space="preserve"> for</w:t>
      </w:r>
    </w:p>
    <w:p w14:paraId="1746224D" w14:textId="218576CC" w:rsidR="008B5037" w:rsidRPr="006C0A7B" w:rsidRDefault="007E15D5" w:rsidP="006C0A7B">
      <w:pPr>
        <w:pStyle w:val="Title"/>
        <w:jc w:val="center"/>
        <w:rPr>
          <w:sz w:val="32"/>
          <w:szCs w:val="32"/>
        </w:rPr>
      </w:pPr>
      <w:r w:rsidRPr="006C0A7B">
        <w:rPr>
          <w:sz w:val="32"/>
          <w:szCs w:val="32"/>
        </w:rPr>
        <w:t>WGBS</w:t>
      </w:r>
      <w:r w:rsidR="00DF75AF" w:rsidRPr="006C0A7B">
        <w:rPr>
          <w:sz w:val="32"/>
          <w:szCs w:val="32"/>
        </w:rPr>
        <w:t xml:space="preserve"> or </w:t>
      </w:r>
      <w:r w:rsidR="00DF75AF" w:rsidRPr="006C0A7B">
        <w:rPr>
          <w:rStyle w:val="Strong"/>
          <w:b w:val="0"/>
          <w:bCs w:val="0"/>
          <w:sz w:val="32"/>
          <w:szCs w:val="32"/>
        </w:rPr>
        <w:t>Targeted methylation seq</w:t>
      </w:r>
    </w:p>
    <w:p w14:paraId="789E9173" w14:textId="77777777" w:rsidR="008B5037" w:rsidRPr="00AE5D79" w:rsidRDefault="00293604" w:rsidP="00AE5D79">
      <w:pPr>
        <w:shd w:val="clear" w:color="auto" w:fill="FFFFFF"/>
        <w:spacing w:after="0" w:line="350" w:lineRule="atLeast"/>
        <w:ind w:right="360"/>
        <w:contextualSpacing/>
        <w:jc w:val="both"/>
        <w:textAlignment w:val="baseline"/>
        <w:rPr>
          <w:rFonts w:eastAsia="Times New Roman" w:cstheme="minorHAnsi"/>
          <w:bCs/>
          <w:color w:val="333333"/>
          <w:sz w:val="24"/>
          <w:szCs w:val="24"/>
        </w:rPr>
      </w:pPr>
      <w:r>
        <w:rPr>
          <w:rFonts w:eastAsia="Times New Roman" w:cstheme="minorHAnsi"/>
          <w:bCs/>
          <w:color w:val="333333"/>
          <w:sz w:val="24"/>
          <w:szCs w:val="24"/>
        </w:rPr>
        <w:pict w14:anchorId="05A92740">
          <v:rect id="_x0000_i1025" style="width:0;height:1.5pt" o:hralign="center" o:hrstd="t" o:hr="t" fillcolor="#a0a0a0" stroked="f"/>
        </w:pict>
      </w:r>
    </w:p>
    <w:p w14:paraId="763EF2CB" w14:textId="77777777" w:rsidR="008B5037" w:rsidRPr="00AE5D79" w:rsidRDefault="008B5037" w:rsidP="00AE5D79">
      <w:pPr>
        <w:shd w:val="clear" w:color="auto" w:fill="FFFFFF"/>
        <w:spacing w:after="0" w:line="350" w:lineRule="atLeast"/>
        <w:ind w:right="360"/>
        <w:contextualSpacing/>
        <w:jc w:val="both"/>
        <w:textAlignment w:val="baseline"/>
        <w:rPr>
          <w:rFonts w:eastAsia="Times New Roman" w:cstheme="minorHAnsi"/>
          <w:bCs/>
          <w:color w:val="333333"/>
          <w:sz w:val="24"/>
          <w:szCs w:val="24"/>
        </w:rPr>
      </w:pPr>
    </w:p>
    <w:p w14:paraId="67F54610" w14:textId="77777777" w:rsidR="008B5037" w:rsidRPr="00AE5D79" w:rsidRDefault="008B5037" w:rsidP="00AE5D79">
      <w:pPr>
        <w:pStyle w:val="Heading2"/>
        <w:spacing w:before="0"/>
        <w:contextualSpacing/>
        <w:rPr>
          <w:rFonts w:asciiTheme="minorHAnsi" w:hAnsiTheme="minorHAnsi" w:cstheme="minorHAnsi"/>
        </w:rPr>
      </w:pPr>
      <w:r w:rsidRPr="00AE5D79">
        <w:rPr>
          <w:rFonts w:asciiTheme="minorHAnsi" w:hAnsiTheme="minorHAnsi" w:cstheme="minorHAnsi"/>
          <w:bCs/>
        </w:rPr>
        <w:t xml:space="preserve"> Study Objectives: </w:t>
      </w:r>
      <w:r w:rsidRPr="00AE5D79">
        <w:rPr>
          <w:rFonts w:asciiTheme="minorHAnsi" w:hAnsiTheme="minorHAnsi" w:cstheme="minorHAnsi"/>
        </w:rPr>
        <w:t xml:space="preserve">Please </w:t>
      </w:r>
      <w:r w:rsidR="004A06F5" w:rsidRPr="00AE5D79">
        <w:rPr>
          <w:rFonts w:asciiTheme="minorHAnsi" w:hAnsiTheme="minorHAnsi" w:cstheme="minorHAnsi"/>
        </w:rPr>
        <w:t>specify</w:t>
      </w:r>
      <w:r w:rsidRPr="00AE5D79">
        <w:rPr>
          <w:rFonts w:asciiTheme="minorHAnsi" w:hAnsiTheme="minorHAnsi" w:cstheme="minorHAnsi"/>
        </w:rPr>
        <w:t xml:space="preserve"> the aim of the project</w:t>
      </w:r>
      <w:r w:rsidR="004A06F5" w:rsidRPr="00AE5D79">
        <w:rPr>
          <w:rFonts w:asciiTheme="minorHAnsi" w:hAnsiTheme="minorHAnsi" w:cstheme="minorHAnsi"/>
        </w:rPr>
        <w:t>.</w:t>
      </w:r>
    </w:p>
    <w:p w14:paraId="01C780EF" w14:textId="77777777" w:rsidR="006C0A7B" w:rsidRDefault="006C0A7B" w:rsidP="00AE5D79">
      <w:pPr>
        <w:shd w:val="clear" w:color="auto" w:fill="FFFFFF"/>
        <w:spacing w:after="0" w:line="350" w:lineRule="atLeast"/>
        <w:ind w:right="360"/>
        <w:jc w:val="both"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</w:p>
    <w:p w14:paraId="5D517CB5" w14:textId="77777777" w:rsidR="006C0A7B" w:rsidRDefault="006C0A7B" w:rsidP="00AE5D79">
      <w:pPr>
        <w:shd w:val="clear" w:color="auto" w:fill="FFFFFF"/>
        <w:spacing w:after="0" w:line="350" w:lineRule="atLeast"/>
        <w:ind w:right="360"/>
        <w:jc w:val="both"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</w:p>
    <w:p w14:paraId="5BA94CEC" w14:textId="77777777" w:rsidR="006C0A7B" w:rsidRDefault="006C0A7B" w:rsidP="00AE5D79">
      <w:pPr>
        <w:shd w:val="clear" w:color="auto" w:fill="FFFFFF"/>
        <w:spacing w:after="0" w:line="350" w:lineRule="atLeast"/>
        <w:ind w:right="360"/>
        <w:jc w:val="both"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</w:p>
    <w:p w14:paraId="478DB871" w14:textId="1A2A1661" w:rsidR="004A06F5" w:rsidRPr="00AE5D79" w:rsidRDefault="00524362" w:rsidP="00AE5D79">
      <w:pPr>
        <w:shd w:val="clear" w:color="auto" w:fill="FFFFFF"/>
        <w:spacing w:after="0" w:line="350" w:lineRule="atLeast"/>
        <w:ind w:right="360"/>
        <w:jc w:val="both"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  <w:r w:rsidRPr="00AE5D7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CF2EBC2" wp14:editId="5A3B65C5">
                <wp:simplePos x="0" y="0"/>
                <wp:positionH relativeFrom="column">
                  <wp:posOffset>237490</wp:posOffset>
                </wp:positionH>
                <wp:positionV relativeFrom="page">
                  <wp:posOffset>2707005</wp:posOffset>
                </wp:positionV>
                <wp:extent cx="5664200" cy="2208530"/>
                <wp:effectExtent l="0" t="0" r="12700" b="2032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04735" w14:textId="77777777" w:rsidR="00524362" w:rsidRDefault="00524362" w:rsidP="005243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2EB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.7pt;margin-top:213.15pt;width:446pt;height:173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">
                <v:textbox>
                  <w:txbxContent>
                    <w:p w14:paraId="1DD04735" w14:textId="77777777" w:rsidR="00524362" w:rsidRDefault="00524362" w:rsidP="00524362"/>
                  </w:txbxContent>
                </v:textbox>
                <w10:wrap type="topAndBottom" anchory="page"/>
              </v:shape>
            </w:pict>
          </mc:Fallback>
        </mc:AlternateContent>
      </w:r>
    </w:p>
    <w:p w14:paraId="771E9136" w14:textId="3F15AC35" w:rsidR="00AE5D79" w:rsidRDefault="00AE5D79" w:rsidP="00AE5D79">
      <w:pPr>
        <w:pStyle w:val="Heading2"/>
        <w:contextualSpacing/>
        <w:rPr>
          <w:rStyle w:val="Strong"/>
          <w:rFonts w:asciiTheme="minorHAnsi" w:hAnsiTheme="minorHAnsi" w:cstheme="minorHAnsi"/>
          <w:b w:val="0"/>
          <w:bCs w:val="0"/>
        </w:rPr>
      </w:pPr>
    </w:p>
    <w:p w14:paraId="22E99EB8" w14:textId="3308BDF5" w:rsidR="008B5037" w:rsidRPr="00AE5D79" w:rsidRDefault="008B5037" w:rsidP="00AE5D79">
      <w:pPr>
        <w:pStyle w:val="Heading2"/>
        <w:contextualSpacing/>
        <w:rPr>
          <w:rStyle w:val="Strong"/>
          <w:rFonts w:asciiTheme="minorHAnsi" w:hAnsiTheme="minorHAnsi" w:cstheme="minorHAnsi"/>
          <w:b w:val="0"/>
          <w:bCs w:val="0"/>
        </w:rPr>
      </w:pPr>
      <w:r w:rsidRPr="00AE5D79">
        <w:rPr>
          <w:rStyle w:val="Strong"/>
          <w:rFonts w:asciiTheme="minorHAnsi" w:hAnsiTheme="minorHAnsi" w:cstheme="minorHAnsi"/>
          <w:b w:val="0"/>
          <w:bCs w:val="0"/>
        </w:rPr>
        <w:t>Project Background: Brief description of the project.</w:t>
      </w:r>
    </w:p>
    <w:p w14:paraId="3F3209EB" w14:textId="08F8D0BB" w:rsidR="00623DFD" w:rsidRPr="006C0A7B" w:rsidRDefault="006C0A7B" w:rsidP="006C0A7B">
      <w:pPr>
        <w:pStyle w:val="Heading2"/>
        <w:rPr>
          <w:rStyle w:val="Strong"/>
          <w:b w:val="0"/>
          <w:bCs w:val="0"/>
        </w:rPr>
      </w:pPr>
      <w:r w:rsidRPr="00AE5D79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C1355FC" wp14:editId="6E4A47D4">
                <wp:simplePos x="0" y="0"/>
                <wp:positionH relativeFrom="column">
                  <wp:posOffset>237490</wp:posOffset>
                </wp:positionH>
                <wp:positionV relativeFrom="page">
                  <wp:posOffset>6477379</wp:posOffset>
                </wp:positionV>
                <wp:extent cx="5664200" cy="2208530"/>
                <wp:effectExtent l="0" t="0" r="12700" b="2032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571BF" w14:textId="77777777" w:rsidR="00AE5D79" w:rsidRDefault="00AE5D79" w:rsidP="00AE5D7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355FC" id="_x0000_s1027" type="#_x0000_t202" style="position:absolute;margin-left:18.7pt;margin-top:510.05pt;width:446pt;height:173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">
                <v:textbox>
                  <w:txbxContent>
                    <w:p w14:paraId="128571BF" w14:textId="77777777" w:rsidR="00AE5D79" w:rsidRDefault="00AE5D79" w:rsidP="00AE5D79"/>
                  </w:txbxContent>
                </v:textbox>
                <w10:wrap type="topAndBottom" anchory="page"/>
              </v:shape>
            </w:pict>
          </mc:Fallback>
        </mc:AlternateContent>
      </w:r>
      <w:r w:rsidR="00AE5D79">
        <w:rPr>
          <w:rStyle w:val="Strong"/>
          <w:rFonts w:asciiTheme="minorHAnsi" w:hAnsiTheme="minorHAnsi" w:cstheme="minorHAnsi"/>
          <w:b w:val="0"/>
          <w:color w:val="333333"/>
          <w:sz w:val="24"/>
          <w:szCs w:val="24"/>
          <w:u w:val="single"/>
          <w:bdr w:val="none" w:sz="0" w:space="0" w:color="auto" w:frame="1"/>
          <w:shd w:val="clear" w:color="auto" w:fill="FFFFFF"/>
        </w:rPr>
        <w:br w:type="page"/>
      </w:r>
      <w:r w:rsidRPr="006C0A7B">
        <w:rPr>
          <w:rStyle w:val="Strong"/>
          <w:b w:val="0"/>
          <w:bCs w:val="0"/>
        </w:rPr>
        <w:lastRenderedPageBreak/>
        <w:t>C</w:t>
      </w:r>
      <w:r w:rsidR="00B76211" w:rsidRPr="006C0A7B">
        <w:rPr>
          <w:rStyle w:val="Strong"/>
          <w:b w:val="0"/>
          <w:bCs w:val="0"/>
        </w:rPr>
        <w:t xml:space="preserve">hoose the appropriate </w:t>
      </w:r>
      <w:r w:rsidR="00644398" w:rsidRPr="006C0A7B">
        <w:rPr>
          <w:rStyle w:val="Strong"/>
          <w:b w:val="0"/>
          <w:bCs w:val="0"/>
        </w:rPr>
        <w:t xml:space="preserve">experiment </w:t>
      </w:r>
      <w:r w:rsidR="004E3A3C" w:rsidRPr="006C0A7B">
        <w:rPr>
          <w:rStyle w:val="Strong"/>
          <w:b w:val="0"/>
          <w:bCs w:val="0"/>
        </w:rPr>
        <w:t>type</w:t>
      </w:r>
    </w:p>
    <w:p w14:paraId="0448F3F7" w14:textId="279A8DE3" w:rsidR="00BE58B7" w:rsidRPr="00AE5D79" w:rsidRDefault="00293604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Style w:val="Strong"/>
          <w:rFonts w:asciiTheme="minorHAnsi" w:hAnsiTheme="minorHAnsi" w:cstheme="minorHAnsi"/>
          <w:b w:val="0"/>
          <w:bCs w:val="0"/>
          <w:bdr w:val="none" w:sz="0" w:space="0" w:color="auto" w:frame="1"/>
          <w:shd w:val="clear" w:color="auto" w:fill="FFFFFF"/>
        </w:rPr>
      </w:pPr>
      <w:sdt>
        <w:sdtPr>
          <w:rPr>
            <w:rStyle w:val="Strong"/>
            <w:rFonts w:asciiTheme="minorHAnsi" w:hAnsiTheme="minorHAnsi" w:cstheme="minorHAnsi"/>
            <w:b w:val="0"/>
            <w:bCs w:val="0"/>
            <w:color w:val="333333"/>
            <w:sz w:val="24"/>
            <w:szCs w:val="24"/>
            <w:bdr w:val="none" w:sz="0" w:space="0" w:color="auto" w:frame="1"/>
            <w:shd w:val="clear" w:color="auto" w:fill="FFFFFF"/>
          </w:rPr>
          <w:id w:val="-207423384"/>
          <w14:checkbox>
            <w14:checked w14:val="0"/>
            <w14:checkedState w14:val="2612" w14:font="Meiryo"/>
            <w14:uncheckedState w14:val="2610" w14:font="Meiryo"/>
          </w14:checkbox>
        </w:sdtPr>
        <w:sdtEndPr>
          <w:rPr>
            <w:rStyle w:val="Strong"/>
          </w:rPr>
        </w:sdtEndPr>
        <w:sdtContent>
          <w:r w:rsidR="00BE58B7" w:rsidRPr="00AE5D79">
            <w:rPr>
              <w:rStyle w:val="Strong"/>
              <w:rFonts w:ascii="Segoe UI Symbol" w:hAnsi="Segoe UI Symbol" w:cs="Segoe UI Symbol"/>
              <w:b w:val="0"/>
              <w:bCs w:val="0"/>
              <w:color w:val="333333"/>
              <w:sz w:val="24"/>
              <w:szCs w:val="24"/>
              <w:bdr w:val="none" w:sz="0" w:space="0" w:color="auto" w:frame="1"/>
              <w:shd w:val="clear" w:color="auto" w:fill="FFFFFF"/>
            </w:rPr>
            <w:t>☐</w:t>
          </w:r>
        </w:sdtContent>
      </w:sdt>
      <w:r w:rsidR="00BE58B7" w:rsidRPr="00AE5D79"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 xml:space="preserve"> Whole Genome Bisulfite Sequencing</w:t>
      </w:r>
      <w:r w:rsidR="00DF75AF" w:rsidRPr="00AE5D79"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 xml:space="preserve"> (WGBS)</w:t>
      </w:r>
      <w:r w:rsidR="00BE58B7" w:rsidRPr="00AE5D79"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7609EDB0" w14:textId="638DE78D" w:rsidR="00B76211" w:rsidRPr="00AE5D79" w:rsidRDefault="00293604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</w:rPr>
      </w:pPr>
      <w:sdt>
        <w:sdtPr>
          <w:rPr>
            <w:rStyle w:val="Strong"/>
            <w:rFonts w:asciiTheme="minorHAnsi" w:hAnsiTheme="minorHAnsi" w:cstheme="minorHAnsi"/>
            <w:b w:val="0"/>
            <w:bCs w:val="0"/>
            <w:color w:val="333333"/>
            <w:sz w:val="24"/>
            <w:szCs w:val="24"/>
            <w:bdr w:val="none" w:sz="0" w:space="0" w:color="auto" w:frame="1"/>
            <w:shd w:val="clear" w:color="auto" w:fill="FFFFFF"/>
          </w:rPr>
          <w:id w:val="-236943541"/>
          <w14:checkbox>
            <w14:checked w14:val="0"/>
            <w14:checkedState w14:val="2612" w14:font="Meiryo"/>
            <w14:uncheckedState w14:val="2610" w14:font="Meiryo"/>
          </w14:checkbox>
        </w:sdtPr>
        <w:sdtEndPr>
          <w:rPr>
            <w:rStyle w:val="Strong"/>
          </w:rPr>
        </w:sdtEndPr>
        <w:sdtContent>
          <w:r w:rsidR="009847A2" w:rsidRPr="00AE5D79">
            <w:rPr>
              <w:rStyle w:val="Strong"/>
              <w:rFonts w:ascii="Segoe UI Symbol" w:eastAsia="Meiryo" w:hAnsi="Segoe UI Symbol" w:cs="Segoe UI Symbol"/>
              <w:b w:val="0"/>
              <w:bCs w:val="0"/>
              <w:color w:val="333333"/>
              <w:sz w:val="24"/>
              <w:szCs w:val="24"/>
              <w:bdr w:val="none" w:sz="0" w:space="0" w:color="auto" w:frame="1"/>
              <w:shd w:val="clear" w:color="auto" w:fill="FFFFFF"/>
            </w:rPr>
            <w:t>☐</w:t>
          </w:r>
        </w:sdtContent>
      </w:sdt>
      <w:r w:rsidR="00151334" w:rsidRPr="00AE5D79"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</w:rPr>
        <w:t xml:space="preserve"> Targeted methylation sequencing</w:t>
      </w:r>
      <w:r w:rsidR="00D16123">
        <w:rPr>
          <w:rStyle w:val="Strong"/>
          <w:rFonts w:asciiTheme="minorHAnsi" w:hAnsiTheme="minorHAnsi" w:cstheme="minorHAnsi"/>
          <w:b w:val="0"/>
          <w:bCs w:val="0"/>
          <w:color w:val="333333"/>
          <w:sz w:val="24"/>
          <w:szCs w:val="24"/>
          <w:bdr w:val="none" w:sz="0" w:space="0" w:color="auto" w:frame="1"/>
        </w:rPr>
        <w:t xml:space="preserve"> </w:t>
      </w:r>
    </w:p>
    <w:p w14:paraId="3E6B8E0F" w14:textId="77777777" w:rsidR="009847A2" w:rsidRPr="00AE5D79" w:rsidRDefault="009847A2" w:rsidP="00AE5D79">
      <w:pPr>
        <w:shd w:val="clear" w:color="auto" w:fill="FFFFFF"/>
        <w:spacing w:after="0" w:line="350" w:lineRule="atLeast"/>
        <w:ind w:right="360" w:firstLine="720"/>
        <w:contextualSpacing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</w:p>
    <w:p w14:paraId="3B2E3510" w14:textId="3750EE4C" w:rsidR="008B5037" w:rsidRPr="00AE5D79" w:rsidRDefault="008B5037" w:rsidP="00AE5D79">
      <w:pPr>
        <w:pStyle w:val="Heading2"/>
        <w:rPr>
          <w:rStyle w:val="Heading2Char"/>
          <w:rFonts w:asciiTheme="minorHAnsi" w:hAnsiTheme="minorHAnsi" w:cstheme="minorHAnsi"/>
        </w:rPr>
      </w:pPr>
      <w:r w:rsidRPr="00AE5D79">
        <w:rPr>
          <w:rStyle w:val="Heading2Char"/>
          <w:rFonts w:asciiTheme="minorHAnsi" w:hAnsiTheme="minorHAnsi" w:cstheme="minorHAnsi"/>
        </w:rPr>
        <w:t xml:space="preserve">Expected deliverables: Please </w:t>
      </w:r>
      <w:r w:rsidR="00696D50" w:rsidRPr="00AE5D79">
        <w:rPr>
          <w:rStyle w:val="Heading2Char"/>
          <w:rFonts w:asciiTheme="minorHAnsi" w:hAnsiTheme="minorHAnsi" w:cstheme="minorHAnsi"/>
        </w:rPr>
        <w:t xml:space="preserve">choose the deliverables </w:t>
      </w:r>
      <w:r w:rsidR="005D2CEB" w:rsidRPr="00AE5D79">
        <w:rPr>
          <w:rStyle w:val="Heading2Char"/>
          <w:rFonts w:asciiTheme="minorHAnsi" w:hAnsiTheme="minorHAnsi" w:cstheme="minorHAnsi"/>
        </w:rPr>
        <w:t>below</w:t>
      </w:r>
      <w:r w:rsidR="00696D50" w:rsidRPr="00AE5D79">
        <w:rPr>
          <w:rStyle w:val="Heading2Char"/>
          <w:rFonts w:asciiTheme="minorHAnsi" w:hAnsiTheme="minorHAnsi" w:cstheme="minorHAnsi"/>
        </w:rPr>
        <w:t xml:space="preserve"> and/or specify </w:t>
      </w:r>
      <w:r w:rsidR="00AE5D79" w:rsidRPr="00AE5D79">
        <w:rPr>
          <w:rStyle w:val="Heading2Char"/>
          <w:rFonts w:asciiTheme="minorHAnsi" w:hAnsiTheme="minorHAnsi" w:cstheme="minorHAnsi"/>
        </w:rPr>
        <w:t xml:space="preserve">any </w:t>
      </w:r>
      <w:r w:rsidR="00AE5D79">
        <w:rPr>
          <w:rStyle w:val="Heading2Char"/>
          <w:rFonts w:asciiTheme="minorHAnsi" w:hAnsiTheme="minorHAnsi" w:cstheme="minorHAnsi"/>
        </w:rPr>
        <w:t>a</w:t>
      </w:r>
      <w:r w:rsidR="00AE5D79" w:rsidRPr="00AE5D79">
        <w:rPr>
          <w:rStyle w:val="Heading2Char"/>
          <w:rFonts w:asciiTheme="minorHAnsi" w:hAnsiTheme="minorHAnsi" w:cstheme="minorHAnsi"/>
        </w:rPr>
        <w:t>dditional</w:t>
      </w:r>
      <w:r w:rsidR="00696D50" w:rsidRPr="00AE5D79">
        <w:rPr>
          <w:rStyle w:val="Heading2Char"/>
          <w:rFonts w:asciiTheme="minorHAnsi" w:hAnsiTheme="minorHAnsi" w:cstheme="minorHAnsi"/>
        </w:rPr>
        <w:t xml:space="preserve"> items/requirements </w:t>
      </w:r>
    </w:p>
    <w:p w14:paraId="76B66A2C" w14:textId="32D3028B" w:rsidR="004A06F5" w:rsidRPr="00AE5D79" w:rsidRDefault="004A06F5" w:rsidP="00AE5D79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  <w:u w:val="single"/>
        </w:rPr>
      </w:pPr>
    </w:p>
    <w:p w14:paraId="6415699B" w14:textId="29AC3565" w:rsidR="00C85A4C" w:rsidRPr="00AE5D79" w:rsidRDefault="00C85A4C" w:rsidP="00AE5D79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  <w:r w:rsidRPr="00AE5D79">
        <w:rPr>
          <w:rFonts w:asciiTheme="minorHAnsi" w:eastAsia="Times New Roman" w:hAnsiTheme="minorHAnsi" w:cstheme="minorHAnsi"/>
          <w:color w:val="333333"/>
          <w:sz w:val="24"/>
          <w:szCs w:val="24"/>
        </w:rPr>
        <w:t>Please specify the species below</w:t>
      </w:r>
    </w:p>
    <w:p w14:paraId="4E89306B" w14:textId="77777777" w:rsidR="00C85A4C" w:rsidRPr="00AE5D79" w:rsidRDefault="00C85A4C" w:rsidP="00AE5D79">
      <w:pPr>
        <w:pStyle w:val="ListParagraph"/>
        <w:rPr>
          <w:rFonts w:asciiTheme="minorHAnsi" w:eastAsia="Times New Roman" w:hAnsiTheme="minorHAnsi" w:cstheme="minorHAnsi"/>
          <w:color w:val="333333"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3510"/>
        <w:gridCol w:w="3240"/>
        <w:gridCol w:w="2245"/>
      </w:tblGrid>
      <w:tr w:rsidR="00906FF3" w:rsidRPr="00AE5D79" w14:paraId="520FEC15" w14:textId="77777777" w:rsidTr="005D6518">
        <w:tc>
          <w:tcPr>
            <w:tcW w:w="3510" w:type="dxa"/>
            <w:vMerge w:val="restart"/>
          </w:tcPr>
          <w:p w14:paraId="4F13FF23" w14:textId="71E59BF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  <w:t>Standard species</w:t>
            </w:r>
          </w:p>
        </w:tc>
        <w:tc>
          <w:tcPr>
            <w:tcW w:w="3240" w:type="dxa"/>
            <w:vMerge w:val="restart"/>
          </w:tcPr>
          <w:p w14:paraId="4D2FC3F2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</w:p>
          <w:p w14:paraId="3C7CF9C6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Human (Homo sapiens)</w:t>
            </w:r>
          </w:p>
        </w:tc>
        <w:tc>
          <w:tcPr>
            <w:tcW w:w="2245" w:type="dxa"/>
          </w:tcPr>
          <w:p w14:paraId="2186F91F" w14:textId="42E2B171" w:rsidR="00906FF3" w:rsidRPr="00AE5D79" w:rsidRDefault="007B1BA0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H</w:t>
            </w:r>
            <w:r w:rsidR="00906FF3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g</w:t>
            </w:r>
            <w:r w:rsidR="0026746E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38</w:t>
            </w:r>
            <w:r w:rsidR="00447A1B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549108925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447A1B"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906FF3" w:rsidRPr="00AE5D79" w14:paraId="45970971" w14:textId="77777777" w:rsidTr="005D6518">
        <w:tc>
          <w:tcPr>
            <w:tcW w:w="3510" w:type="dxa"/>
            <w:vMerge/>
          </w:tcPr>
          <w:p w14:paraId="47E0C8F4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</w:pPr>
          </w:p>
        </w:tc>
        <w:tc>
          <w:tcPr>
            <w:tcW w:w="3240" w:type="dxa"/>
            <w:vMerge/>
          </w:tcPr>
          <w:p w14:paraId="158A24FD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2245" w:type="dxa"/>
          </w:tcPr>
          <w:p w14:paraId="6FB9CA69" w14:textId="4EBE8BD0" w:rsidR="00906FF3" w:rsidRPr="00AE5D79" w:rsidRDefault="007B1BA0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H</w:t>
            </w:r>
            <w:r w:rsidR="00906FF3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g</w:t>
            </w: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19</w:t>
            </w:r>
            <w:r w:rsidR="00B128E0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(GRCh</w:t>
            </w: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37</w:t>
            </w:r>
            <w:r w:rsidR="00B128E0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)</w:t>
            </w:r>
            <w:r w:rsidR="00447A1B"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</w:t>
            </w: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-735237664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447A1B"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906FF3" w:rsidRPr="00AE5D79" w14:paraId="543F2C68" w14:textId="77777777" w:rsidTr="005D6518">
        <w:tc>
          <w:tcPr>
            <w:tcW w:w="3510" w:type="dxa"/>
            <w:vMerge/>
          </w:tcPr>
          <w:p w14:paraId="4E521216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</w:pPr>
          </w:p>
        </w:tc>
        <w:tc>
          <w:tcPr>
            <w:tcW w:w="3240" w:type="dxa"/>
            <w:vAlign w:val="center"/>
          </w:tcPr>
          <w:p w14:paraId="3D8CAE42" w14:textId="77777777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Mouse (Mus musculus)</w:t>
            </w:r>
          </w:p>
        </w:tc>
        <w:tc>
          <w:tcPr>
            <w:tcW w:w="2245" w:type="dxa"/>
            <w:vAlign w:val="center"/>
          </w:tcPr>
          <w:p w14:paraId="5905F2C4" w14:textId="681EE47B" w:rsidR="00906FF3" w:rsidRPr="00AE5D79" w:rsidRDefault="00906FF3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>mm10 (GRCm38)</w:t>
            </w:r>
            <w:r w:rsidR="00447A1B" w:rsidRPr="00AE5D79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1730723477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447A1B"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24402B" w:rsidRPr="00AE5D79" w14:paraId="57E20E02" w14:textId="77777777" w:rsidTr="005D6518">
        <w:tc>
          <w:tcPr>
            <w:tcW w:w="3510" w:type="dxa"/>
          </w:tcPr>
          <w:p w14:paraId="566FF03B" w14:textId="025DB249" w:rsidR="0024402B" w:rsidRPr="00AE5D79" w:rsidRDefault="0024402B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  <w:u w:val="single"/>
              </w:rPr>
              <w:t>Others</w:t>
            </w:r>
          </w:p>
        </w:tc>
        <w:tc>
          <w:tcPr>
            <w:tcW w:w="3240" w:type="dxa"/>
          </w:tcPr>
          <w:p w14:paraId="1F5FE8B1" w14:textId="77777777" w:rsidR="0024402B" w:rsidRPr="00AE5D79" w:rsidRDefault="0024402B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2245" w:type="dxa"/>
          </w:tcPr>
          <w:p w14:paraId="3D6E9F4C" w14:textId="77777777" w:rsidR="0024402B" w:rsidRPr="00AE5D79" w:rsidRDefault="0024402B" w:rsidP="00AE5D79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u w:val="single"/>
              </w:rPr>
            </w:pPr>
          </w:p>
        </w:tc>
      </w:tr>
    </w:tbl>
    <w:p w14:paraId="1D5E0A71" w14:textId="77777777" w:rsidR="00CB3B7A" w:rsidRPr="00AE5D79" w:rsidRDefault="00CB3B7A" w:rsidP="00AE5D79">
      <w:pPr>
        <w:contextualSpacing/>
        <w:rPr>
          <w:rFonts w:eastAsia="Times New Roman" w:cstheme="minorHAnsi"/>
          <w:color w:val="000000" w:themeColor="text1"/>
          <w:sz w:val="24"/>
          <w:szCs w:val="24"/>
          <w:u w:val="single"/>
        </w:rPr>
      </w:pPr>
      <w:r w:rsidRPr="00AE5D79">
        <w:rPr>
          <w:rFonts w:eastAsia="Times New Roman" w:cstheme="minorHAnsi"/>
          <w:color w:val="000000" w:themeColor="text1"/>
          <w:sz w:val="24"/>
          <w:szCs w:val="24"/>
          <w:u w:val="single"/>
        </w:rPr>
        <w:t xml:space="preserve"> </w:t>
      </w:r>
    </w:p>
    <w:p w14:paraId="3BC341E8" w14:textId="77777777" w:rsidR="004A06F5" w:rsidRPr="00AE5D79" w:rsidRDefault="00CB3B7A" w:rsidP="00AE5D79">
      <w:pPr>
        <w:pStyle w:val="Heading2"/>
        <w:contextualSpacing/>
        <w:rPr>
          <w:rFonts w:asciiTheme="minorHAnsi" w:hAnsiTheme="minorHAnsi" w:cstheme="minorHAnsi"/>
          <w:lang w:eastAsia="zh-CN"/>
        </w:rPr>
      </w:pPr>
      <w:r w:rsidRPr="00AE5D79">
        <w:rPr>
          <w:rFonts w:asciiTheme="minorHAnsi" w:hAnsiTheme="minorHAnsi" w:cstheme="minorHAnsi"/>
          <w:lang w:eastAsia="zh-CN"/>
        </w:rPr>
        <w:t xml:space="preserve">             </w:t>
      </w:r>
      <w:r w:rsidR="00990BAA" w:rsidRPr="00AE5D79">
        <w:rPr>
          <w:rFonts w:asciiTheme="minorHAnsi" w:hAnsiTheme="minorHAnsi" w:cstheme="minorHAnsi"/>
          <w:lang w:eastAsia="zh-CN"/>
        </w:rPr>
        <w:t>Standard deliverables</w:t>
      </w:r>
      <w:r w:rsidR="00AB2BAE" w:rsidRPr="00AE5D79">
        <w:rPr>
          <w:rFonts w:asciiTheme="minorHAnsi" w:hAnsiTheme="minorHAnsi" w:cstheme="minorHAnsi"/>
          <w:lang w:eastAsia="zh-CN"/>
        </w:rPr>
        <w:t>:</w:t>
      </w:r>
    </w:p>
    <w:tbl>
      <w:tblPr>
        <w:tblStyle w:val="TableGrid"/>
        <w:tblW w:w="9108" w:type="dxa"/>
        <w:tblInd w:w="355" w:type="dxa"/>
        <w:tblLook w:val="04A0" w:firstRow="1" w:lastRow="0" w:firstColumn="1" w:lastColumn="0" w:noHBand="0" w:noVBand="1"/>
      </w:tblPr>
      <w:tblGrid>
        <w:gridCol w:w="5360"/>
        <w:gridCol w:w="968"/>
        <w:gridCol w:w="2780"/>
      </w:tblGrid>
      <w:tr w:rsidR="00822D67" w:rsidRPr="00AE5D79" w14:paraId="0FB42000" w14:textId="77777777" w:rsidTr="00D16123">
        <w:tc>
          <w:tcPr>
            <w:tcW w:w="5360" w:type="dxa"/>
          </w:tcPr>
          <w:p w14:paraId="4CC4253E" w14:textId="77777777" w:rsidR="004A06F5" w:rsidRPr="005D6518" w:rsidRDefault="004A06F5" w:rsidP="00AE5D79">
            <w:pPr>
              <w:pStyle w:val="ListParagraph"/>
              <w:spacing w:before="0" w:beforeAutospacing="0" w:after="0" w:line="350" w:lineRule="atLeast"/>
              <w:ind w:left="0" w:right="360"/>
              <w:textAlignment w:val="baseline"/>
              <w:rPr>
                <w:rFonts w:asciiTheme="minorHAnsi" w:eastAsia="DengXian" w:hAnsiTheme="minorHAnsi" w:cstheme="minorHAnsi"/>
                <w:b/>
                <w:bCs/>
                <w:color w:val="000000" w:themeColor="text1"/>
                <w:lang w:eastAsia="zh-CN"/>
              </w:rPr>
            </w:pPr>
            <w:r w:rsidRPr="005D6518">
              <w:rPr>
                <w:rFonts w:asciiTheme="minorHAnsi" w:eastAsia="DengXian" w:hAnsiTheme="minorHAnsi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968" w:type="dxa"/>
          </w:tcPr>
          <w:p w14:paraId="1BD58BB3" w14:textId="77777777" w:rsidR="004A06F5" w:rsidRPr="005D6518" w:rsidRDefault="004A06F5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2780" w:type="dxa"/>
          </w:tcPr>
          <w:p w14:paraId="6A5D1323" w14:textId="77777777" w:rsidR="004A06F5" w:rsidRPr="005D6518" w:rsidRDefault="004A06F5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If yes, any specific requirements</w:t>
            </w:r>
            <w:r w:rsidR="00747F75" w:rsidRPr="005D6518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?</w:t>
            </w:r>
          </w:p>
        </w:tc>
      </w:tr>
      <w:tr w:rsidR="00B873E4" w:rsidRPr="00AE5D79" w14:paraId="1CE65A68" w14:textId="77777777" w:rsidTr="00E13C93">
        <w:trPr>
          <w:trHeight w:val="593"/>
        </w:trPr>
        <w:tc>
          <w:tcPr>
            <w:tcW w:w="5360" w:type="dxa"/>
          </w:tcPr>
          <w:p w14:paraId="0C3C6443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Sequencing quality control: </w:t>
            </w:r>
            <w:proofErr w:type="spellStart"/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>FastQC</w:t>
            </w:r>
            <w:proofErr w:type="spellEnd"/>
          </w:p>
        </w:tc>
        <w:tc>
          <w:tcPr>
            <w:tcW w:w="968" w:type="dxa"/>
            <w:vMerge w:val="restart"/>
            <w:vAlign w:val="center"/>
          </w:tcPr>
          <w:p w14:paraId="03DF2407" w14:textId="548D9E4D" w:rsidR="00B873E4" w:rsidRPr="005D6518" w:rsidRDefault="00B873E4" w:rsidP="007D21C3">
            <w:pPr>
              <w:pStyle w:val="ListParagraph"/>
              <w:spacing w:before="0" w:after="0" w:line="350" w:lineRule="atLeast"/>
              <w:ind w:left="0" w:right="-174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721957348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Content>
                <w:r w:rsidRPr="005D6518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780" w:type="dxa"/>
          </w:tcPr>
          <w:p w14:paraId="2275D12C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B873E4" w:rsidRPr="00AE5D79" w14:paraId="6D5CFB30" w14:textId="77777777" w:rsidTr="00D16123">
        <w:trPr>
          <w:trHeight w:val="530"/>
        </w:trPr>
        <w:tc>
          <w:tcPr>
            <w:tcW w:w="5360" w:type="dxa"/>
          </w:tcPr>
          <w:p w14:paraId="4C26FDF4" w14:textId="254246F4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Sequence alignment raw </w:t>
            </w:r>
            <w:r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files: </w:t>
            </w: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>bam</w:t>
            </w:r>
          </w:p>
        </w:tc>
        <w:tc>
          <w:tcPr>
            <w:tcW w:w="968" w:type="dxa"/>
            <w:vMerge/>
          </w:tcPr>
          <w:p w14:paraId="0EE95FFF" w14:textId="7D6257C6" w:rsidR="00B873E4" w:rsidRPr="005D6518" w:rsidRDefault="00B873E4" w:rsidP="00AE5D79">
            <w:pPr>
              <w:pStyle w:val="ListParagraph"/>
              <w:spacing w:before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  <w:tc>
          <w:tcPr>
            <w:tcW w:w="2780" w:type="dxa"/>
          </w:tcPr>
          <w:p w14:paraId="2A1471C2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B873E4" w:rsidRPr="00AE5D79" w14:paraId="725F627D" w14:textId="77777777" w:rsidTr="00D16123">
        <w:trPr>
          <w:trHeight w:val="1241"/>
        </w:trPr>
        <w:tc>
          <w:tcPr>
            <w:tcW w:w="5360" w:type="dxa"/>
          </w:tcPr>
          <w:p w14:paraId="6E058114" w14:textId="5C1E638C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77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>Remove duplicate reads</w:t>
            </w: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br/>
            </w:r>
            <w:r w:rsidRPr="005D6518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</w:rPr>
              <w:t xml:space="preserve">(Not recommended for Targeted methylation experiment, such as </w:t>
            </w:r>
            <w:proofErr w:type="spellStart"/>
            <w:r w:rsidRPr="005D6518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</w:rPr>
              <w:t>TruSeq</w:t>
            </w:r>
            <w:proofErr w:type="spellEnd"/>
            <w:r w:rsidRPr="005D6518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</w:rPr>
              <w:t xml:space="preserve"> Methyl Capture EPIC)</w:t>
            </w: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</w:t>
            </w:r>
          </w:p>
        </w:tc>
        <w:tc>
          <w:tcPr>
            <w:tcW w:w="968" w:type="dxa"/>
            <w:vMerge/>
          </w:tcPr>
          <w:p w14:paraId="6435D1D4" w14:textId="3C213404" w:rsidR="00B873E4" w:rsidRPr="005D6518" w:rsidRDefault="00B873E4" w:rsidP="00AE5D79">
            <w:pPr>
              <w:pStyle w:val="ListParagraph"/>
              <w:spacing w:before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  <w:tc>
          <w:tcPr>
            <w:tcW w:w="2780" w:type="dxa"/>
          </w:tcPr>
          <w:p w14:paraId="7FBF8BB4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B873E4" w:rsidRPr="00AE5D79" w14:paraId="5026E2F1" w14:textId="77777777" w:rsidTr="00D16123">
        <w:trPr>
          <w:trHeight w:val="890"/>
        </w:trPr>
        <w:tc>
          <w:tcPr>
            <w:tcW w:w="5360" w:type="dxa"/>
          </w:tcPr>
          <w:p w14:paraId="231D46DE" w14:textId="4918B423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17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</w:rPr>
              <w:t>S</w:t>
            </w: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>ummary report of alignment, methylation extractor stats</w:t>
            </w:r>
          </w:p>
        </w:tc>
        <w:tc>
          <w:tcPr>
            <w:tcW w:w="968" w:type="dxa"/>
            <w:vMerge/>
          </w:tcPr>
          <w:p w14:paraId="353471D0" w14:textId="65F48141" w:rsidR="00B873E4" w:rsidRPr="005D6518" w:rsidRDefault="00B873E4" w:rsidP="00AE5D79">
            <w:pPr>
              <w:pStyle w:val="ListParagraph"/>
              <w:spacing w:before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  <w:tc>
          <w:tcPr>
            <w:tcW w:w="2780" w:type="dxa"/>
          </w:tcPr>
          <w:p w14:paraId="37FF171F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B873E4" w:rsidRPr="00AE5D79" w14:paraId="27689386" w14:textId="77777777" w:rsidTr="00D16123">
        <w:trPr>
          <w:trHeight w:val="629"/>
        </w:trPr>
        <w:tc>
          <w:tcPr>
            <w:tcW w:w="5360" w:type="dxa"/>
          </w:tcPr>
          <w:p w14:paraId="4F593F26" w14:textId="2A0D42DD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5D6518">
              <w:rPr>
                <w:rFonts w:asciiTheme="minorHAnsi" w:eastAsia="Times New Roman" w:hAnsiTheme="minorHAnsi" w:cstheme="minorHAnsi"/>
                <w:color w:val="000000" w:themeColor="text1"/>
              </w:rPr>
              <w:t>CpG cytosine report</w:t>
            </w:r>
          </w:p>
        </w:tc>
        <w:tc>
          <w:tcPr>
            <w:tcW w:w="968" w:type="dxa"/>
            <w:vMerge/>
          </w:tcPr>
          <w:p w14:paraId="2DD872B1" w14:textId="1CD1BCF9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  <w:tc>
          <w:tcPr>
            <w:tcW w:w="2780" w:type="dxa"/>
          </w:tcPr>
          <w:p w14:paraId="63B4BAA1" w14:textId="77777777" w:rsidR="00B873E4" w:rsidRPr="005D6518" w:rsidRDefault="00B873E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C65CFC" w:rsidRPr="00AE5D79" w14:paraId="494AF4FD" w14:textId="77777777" w:rsidTr="00C65CFC">
        <w:trPr>
          <w:trHeight w:val="3761"/>
        </w:trPr>
        <w:tc>
          <w:tcPr>
            <w:tcW w:w="5360" w:type="dxa"/>
          </w:tcPr>
          <w:p w14:paraId="7EDD19DA" w14:textId="437B7935" w:rsidR="00C65CFC" w:rsidRPr="00AE5D79" w:rsidRDefault="00586850" w:rsidP="00586850">
            <w:pPr>
              <w:spacing w:line="350" w:lineRule="atLeast"/>
              <w:ind w:right="360"/>
              <w:contextualSpacing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AE5D79">
              <w:rPr>
                <w:rFonts w:eastAsia="Times New Roman" w:cstheme="minorHAnsi"/>
                <w:color w:val="000000" w:themeColor="text1"/>
              </w:rPr>
              <w:lastRenderedPageBreak/>
              <w:t>Differential Analysis</w:t>
            </w:r>
            <w:r>
              <w:rPr>
                <w:rFonts w:eastAsia="Times New Roman" w:cstheme="minorHAnsi"/>
                <w:color w:val="000000" w:themeColor="text1"/>
              </w:rPr>
              <w:t xml:space="preserve"> and </w:t>
            </w:r>
            <w:r w:rsidR="00C65CFC" w:rsidRPr="00AE5D79">
              <w:rPr>
                <w:rFonts w:eastAsia="Times New Roman" w:cstheme="minorHAnsi"/>
                <w:color w:val="000000" w:themeColor="text1"/>
              </w:rPr>
              <w:t>Quality assessment:</w:t>
            </w:r>
          </w:p>
          <w:p w14:paraId="693855AA" w14:textId="6EF5D361" w:rsidR="00F9332E" w:rsidRPr="00F9332E" w:rsidRDefault="00F9332E" w:rsidP="007A76D4">
            <w:pPr>
              <w:pStyle w:val="ListParagraph"/>
              <w:numPr>
                <w:ilvl w:val="0"/>
                <w:numId w:val="4"/>
              </w:numPr>
              <w:spacing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Differentially Methylation analysis</w:t>
            </w:r>
            <w:r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 (</w:t>
            </w: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CpG</w:t>
            </w:r>
            <w:r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)</w:t>
            </w:r>
          </w:p>
          <w:p w14:paraId="00A6FE04" w14:textId="0C6DC148" w:rsidR="007A76D4" w:rsidRPr="00B579CF" w:rsidRDefault="00B579CF" w:rsidP="00B579CF">
            <w:pPr>
              <w:pStyle w:val="ListParagraph"/>
              <w:numPr>
                <w:ilvl w:val="0"/>
                <w:numId w:val="4"/>
              </w:numPr>
              <w:spacing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Differentially Methylation </w:t>
            </w:r>
            <w:r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base </w:t>
            </w:r>
            <w:r w:rsidR="007A76D4"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>Annotation</w:t>
            </w:r>
            <w:r w:rsidR="00CF14BE">
              <w:rPr>
                <w:rFonts w:asciiTheme="minorHAnsi" w:eastAsia="Times New Roman" w:hAnsiTheme="minorHAnsi" w:cstheme="minorHAnsi"/>
                <w:color w:val="000000" w:themeColor="text1"/>
              </w:rPr>
              <w:t>s</w:t>
            </w:r>
            <w:r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and </w:t>
            </w:r>
            <w:r w:rsidR="007A76D4" w:rsidRPr="00B579CF">
              <w:rPr>
                <w:rFonts w:eastAsia="Times New Roman" w:cstheme="minorHAnsi"/>
                <w:color w:val="000000" w:themeColor="text1"/>
              </w:rPr>
              <w:t>Annotation plot</w:t>
            </w:r>
          </w:p>
          <w:p w14:paraId="0335CC64" w14:textId="7B7BC2C0" w:rsidR="00C65CFC" w:rsidRPr="00AE5D79" w:rsidRDefault="00C65CFC" w:rsidP="007A76D4">
            <w:pPr>
              <w:pStyle w:val="ListParagraph"/>
              <w:numPr>
                <w:ilvl w:val="0"/>
                <w:numId w:val="4"/>
              </w:numPr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</w:rPr>
            </w:pPr>
            <w:r w:rsidRPr="00AE5D79">
              <w:rPr>
                <w:rFonts w:asciiTheme="minorHAnsi" w:hAnsiTheme="minorHAnsi" w:cstheme="minorHAnsi"/>
                <w:sz w:val="21"/>
                <w:szCs w:val="21"/>
                <w:shd w:val="clear" w:color="auto" w:fill="FFFFFF"/>
              </w:rPr>
              <w:t>Histogram for percent methylation distribution</w:t>
            </w:r>
          </w:p>
          <w:p w14:paraId="3BA50C3F" w14:textId="4A6CD060" w:rsidR="00C65CFC" w:rsidRPr="00AE5D79" w:rsidRDefault="00C65CFC" w:rsidP="007A76D4">
            <w:pPr>
              <w:pStyle w:val="ListParagraph"/>
              <w:numPr>
                <w:ilvl w:val="0"/>
                <w:numId w:val="4"/>
              </w:numPr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</w:rPr>
            </w:pPr>
            <w:r w:rsidRPr="00AE5D79">
              <w:rPr>
                <w:rFonts w:asciiTheme="minorHAnsi" w:hAnsiTheme="minorHAnsi" w:cstheme="minorHAnsi"/>
                <w:sz w:val="21"/>
                <w:szCs w:val="21"/>
                <w:shd w:val="clear" w:color="auto" w:fill="FFFFFF"/>
              </w:rPr>
              <w:t>Histogram of CpG coverage</w:t>
            </w:r>
            <w:r w:rsidRPr="00AE5D79">
              <w:rPr>
                <w:rFonts w:asciiTheme="minorHAnsi" w:eastAsia="Times New Roman" w:hAnsiTheme="minorHAnsi" w:cstheme="minorHAnsi"/>
              </w:rPr>
              <w:t xml:space="preserve"> </w:t>
            </w:r>
          </w:p>
          <w:p w14:paraId="149F66C4" w14:textId="49B3B427" w:rsidR="00C65CFC" w:rsidRPr="00AE5D79" w:rsidRDefault="00C65CFC" w:rsidP="007A76D4">
            <w:pPr>
              <w:pStyle w:val="ListParagraph"/>
              <w:numPr>
                <w:ilvl w:val="0"/>
                <w:numId w:val="4"/>
              </w:numPr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>Sample correlation Plot (Pearson correlation)</w:t>
            </w:r>
          </w:p>
          <w:p w14:paraId="4F7FC3BE" w14:textId="68947140" w:rsidR="00C65CFC" w:rsidRPr="00AE5D79" w:rsidRDefault="00C65CFC" w:rsidP="007A76D4">
            <w:pPr>
              <w:pStyle w:val="ListParagraph"/>
              <w:numPr>
                <w:ilvl w:val="0"/>
                <w:numId w:val="4"/>
              </w:numPr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>Sample Hierarchical clustering (ward’s method)</w:t>
            </w:r>
          </w:p>
          <w:p w14:paraId="11F3BEC1" w14:textId="77777777" w:rsidR="00C65CFC" w:rsidRDefault="00C65CFC" w:rsidP="007A76D4">
            <w:pPr>
              <w:pStyle w:val="ListParagraph"/>
              <w:numPr>
                <w:ilvl w:val="0"/>
                <w:numId w:val="4"/>
              </w:numPr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>PCA Analysis</w:t>
            </w:r>
            <w:r w:rsidR="004A15A2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and </w:t>
            </w:r>
            <w:r w:rsidR="004A15A2" w:rsidRPr="00AE5D79">
              <w:rPr>
                <w:rFonts w:asciiTheme="minorHAnsi" w:eastAsia="Times New Roman" w:hAnsiTheme="minorHAnsi" w:cstheme="minorHAnsi"/>
                <w:color w:val="000000" w:themeColor="text1"/>
              </w:rPr>
              <w:t>PCA screen plot</w:t>
            </w:r>
          </w:p>
          <w:p w14:paraId="5AA4CF83" w14:textId="2903CD9D" w:rsidR="00B6405B" w:rsidRPr="00AE5D79" w:rsidRDefault="00B6405B" w:rsidP="00293604">
            <w:pPr>
              <w:pStyle w:val="ListParagraph"/>
              <w:spacing w:before="0" w:beforeAutospacing="0" w:after="0" w:line="350" w:lineRule="atLeast"/>
              <w:ind w:right="360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  <w:tc>
          <w:tcPr>
            <w:tcW w:w="968" w:type="dxa"/>
            <w:vAlign w:val="center"/>
          </w:tcPr>
          <w:p w14:paraId="7FB9AEA6" w14:textId="770B02B7" w:rsidR="00C65CFC" w:rsidRPr="00AE5D79" w:rsidRDefault="00C65CFC" w:rsidP="007D21C3">
            <w:pPr>
              <w:pStyle w:val="ListParagraph"/>
              <w:spacing w:before="0" w:beforeAutospacing="0" w:after="0" w:line="350" w:lineRule="atLeast"/>
              <w:ind w:left="0" w:right="-84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898408221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Content>
                <w:r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780" w:type="dxa"/>
          </w:tcPr>
          <w:p w14:paraId="116E233F" w14:textId="77777777" w:rsidR="00C65CFC" w:rsidRPr="00AE5D79" w:rsidRDefault="00C65CFC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</w:tbl>
    <w:p w14:paraId="4A4CCB91" w14:textId="77777777" w:rsidR="0080514D" w:rsidRPr="00AE5D79" w:rsidRDefault="0080514D" w:rsidP="00D16123">
      <w:pPr>
        <w:shd w:val="clear" w:color="auto" w:fill="FFFFFF"/>
        <w:spacing w:after="0" w:line="350" w:lineRule="atLeast"/>
        <w:ind w:right="360"/>
        <w:contextualSpacing/>
        <w:jc w:val="both"/>
        <w:textAlignment w:val="baseline"/>
        <w:rPr>
          <w:rFonts w:eastAsia="Times New Roman" w:cstheme="minorHAnsi"/>
          <w:color w:val="000000" w:themeColor="text1"/>
          <w:u w:val="single"/>
        </w:rPr>
      </w:pPr>
    </w:p>
    <w:p w14:paraId="2CB02DAE" w14:textId="0DB74132" w:rsidR="00990BAA" w:rsidRPr="00AE5D79" w:rsidRDefault="001A571B" w:rsidP="00AE5D79">
      <w:pPr>
        <w:pStyle w:val="Heading2"/>
        <w:contextualSpacing/>
        <w:rPr>
          <w:rFonts w:asciiTheme="minorHAnsi" w:hAnsiTheme="minorHAnsi" w:cstheme="minorHAnsi"/>
        </w:rPr>
      </w:pPr>
      <w:r w:rsidRPr="00AE5D79">
        <w:rPr>
          <w:rFonts w:asciiTheme="minorHAnsi" w:hAnsiTheme="minorHAnsi" w:cstheme="minorHAnsi"/>
        </w:rPr>
        <w:t xml:space="preserve">Clearly specify </w:t>
      </w:r>
      <w:r w:rsidR="00C14C40" w:rsidRPr="00AE5D79">
        <w:rPr>
          <w:rFonts w:asciiTheme="minorHAnsi" w:hAnsiTheme="minorHAnsi" w:cstheme="minorHAnsi"/>
        </w:rPr>
        <w:t xml:space="preserve">experimental </w:t>
      </w:r>
      <w:r w:rsidR="00016FFD" w:rsidRPr="00AE5D79">
        <w:rPr>
          <w:rFonts w:asciiTheme="minorHAnsi" w:hAnsiTheme="minorHAnsi" w:cstheme="minorHAnsi"/>
        </w:rPr>
        <w:t>design to</w:t>
      </w:r>
      <w:r w:rsidR="00DA4993" w:rsidRPr="00AE5D79">
        <w:rPr>
          <w:rFonts w:asciiTheme="minorHAnsi" w:hAnsiTheme="minorHAnsi" w:cstheme="minorHAnsi"/>
        </w:rPr>
        <w:t xml:space="preserve"> FOR</w:t>
      </w:r>
      <w:r w:rsidR="00016FFD" w:rsidRPr="00AE5D79">
        <w:rPr>
          <w:rFonts w:asciiTheme="minorHAnsi" w:hAnsiTheme="minorHAnsi" w:cstheme="minorHAnsi"/>
        </w:rPr>
        <w:t xml:space="preserve"> differentially methylation analysis</w:t>
      </w:r>
    </w:p>
    <w:p w14:paraId="7DD548BE" w14:textId="2AB1B63B" w:rsidR="00CB3B7A" w:rsidRPr="00AE5D79" w:rsidRDefault="00CB3B7A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  <w:r w:rsidRPr="00AE5D79">
        <w:rPr>
          <w:rFonts w:asciiTheme="minorHAnsi" w:eastAsia="Times New Roman" w:hAnsiTheme="minorHAnsi" w:cstheme="minorHAnsi"/>
          <w:color w:val="000000" w:themeColor="text1"/>
        </w:rPr>
        <w:t>For example:</w:t>
      </w:r>
    </w:p>
    <w:p w14:paraId="7A54ADBC" w14:textId="06C151C5" w:rsidR="00CB3B7A" w:rsidRPr="00AE5D79" w:rsidRDefault="00CB3B7A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  <w:r w:rsidRPr="00AE5D79">
        <w:rPr>
          <w:rFonts w:asciiTheme="minorHAnsi" w:eastAsia="Times New Roman" w:hAnsiTheme="minorHAnsi" w:cstheme="minorHAnsi"/>
          <w:color w:val="000000" w:themeColor="text1"/>
        </w:rPr>
        <w:t>Group A vs. Group B</w:t>
      </w:r>
    </w:p>
    <w:p w14:paraId="1D9A0A4C" w14:textId="77777777" w:rsidR="00CB3B7A" w:rsidRPr="00AE5D79" w:rsidRDefault="00CB3B7A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  <w:r w:rsidRPr="00AE5D79">
        <w:rPr>
          <w:rFonts w:asciiTheme="minorHAnsi" w:eastAsia="Times New Roman" w:hAnsiTheme="minorHAnsi" w:cstheme="minorHAnsi"/>
          <w:color w:val="000000" w:themeColor="text1"/>
        </w:rPr>
        <w:t>Group A: Sample 1, 2, 3</w:t>
      </w:r>
    </w:p>
    <w:p w14:paraId="3989C8F8" w14:textId="77777777" w:rsidR="00CB3B7A" w:rsidRPr="00AE5D79" w:rsidRDefault="00CB3B7A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  <w:r w:rsidRPr="00AE5D79">
        <w:rPr>
          <w:rFonts w:asciiTheme="minorHAnsi" w:eastAsia="Times New Roman" w:hAnsiTheme="minorHAnsi" w:cstheme="minorHAnsi"/>
          <w:color w:val="000000" w:themeColor="text1"/>
        </w:rPr>
        <w:t>Group B: Sample 4, 5, 6</w:t>
      </w:r>
    </w:p>
    <w:p w14:paraId="5ECB7417" w14:textId="77777777" w:rsidR="004A06F5" w:rsidRPr="00AE5D79" w:rsidRDefault="004A06F5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4"/>
          <w:szCs w:val="24"/>
          <w:u w:val="single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6F202B" w:rsidRPr="00AE5D79" w14:paraId="11757917" w14:textId="77777777" w:rsidTr="00D16123">
        <w:trPr>
          <w:trHeight w:val="2834"/>
        </w:trPr>
        <w:tc>
          <w:tcPr>
            <w:tcW w:w="8995" w:type="dxa"/>
          </w:tcPr>
          <w:p w14:paraId="3E317DC2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0BB2486E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51916C57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52F63147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49CD4B4E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63CED95C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62B31296" w14:textId="77777777" w:rsidR="006F202B" w:rsidRPr="00AE5D79" w:rsidRDefault="006F202B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  <w:sz w:val="24"/>
          <w:szCs w:val="24"/>
          <w:u w:val="single"/>
        </w:rPr>
      </w:pPr>
    </w:p>
    <w:p w14:paraId="06B78D30" w14:textId="77777777" w:rsidR="00D16123" w:rsidRDefault="00D16123" w:rsidP="00D16123">
      <w:pPr>
        <w:pStyle w:val="ListParagraph"/>
        <w:shd w:val="clear" w:color="auto" w:fill="FFFFFF"/>
        <w:spacing w:before="0" w:beforeAutospacing="0" w:after="0"/>
        <w:ind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</w:p>
    <w:p w14:paraId="5AED5F23" w14:textId="17A07194" w:rsidR="00140ADD" w:rsidRPr="00D16123" w:rsidRDefault="00140ADD" w:rsidP="00D16123">
      <w:pPr>
        <w:pStyle w:val="ListParagraph"/>
        <w:shd w:val="clear" w:color="auto" w:fill="FFFFFF"/>
        <w:spacing w:before="0" w:beforeAutospacing="0" w:after="0"/>
        <w:ind w:left="360" w:right="360"/>
        <w:jc w:val="both"/>
        <w:textAlignment w:val="baseline"/>
        <w:rPr>
          <w:rFonts w:asciiTheme="minorHAnsi" w:eastAsia="Times New Roman" w:hAnsiTheme="minorHAnsi" w:cstheme="minorHAnsi"/>
          <w:color w:val="000000" w:themeColor="text1"/>
        </w:rPr>
      </w:pPr>
      <w:r w:rsidRPr="00AE5D79">
        <w:rPr>
          <w:rFonts w:asciiTheme="minorHAnsi" w:eastAsia="Times New Roman" w:hAnsiTheme="minorHAnsi" w:cstheme="minorHAnsi"/>
          <w:color w:val="000000" w:themeColor="text1"/>
        </w:rPr>
        <w:t>*If any specific version of genome sequence, annotation file, or software/packages/tools for data analyze is needed, please specify it below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140ADD" w:rsidRPr="00AE5D79" w14:paraId="713C746C" w14:textId="77777777" w:rsidTr="00D16123">
        <w:trPr>
          <w:trHeight w:val="2987"/>
        </w:trPr>
        <w:tc>
          <w:tcPr>
            <w:tcW w:w="8995" w:type="dxa"/>
          </w:tcPr>
          <w:p w14:paraId="5F67B374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285C5F01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7AB5787C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1EDC260F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7EACCE69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46777E7E" w14:textId="77777777" w:rsidR="00140ADD" w:rsidRPr="00AE5D79" w:rsidRDefault="00140ADD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666AA379" w14:textId="77777777" w:rsidR="00BE5D9D" w:rsidRDefault="00BE5D9D" w:rsidP="00BE5D9D"/>
    <w:p w14:paraId="5EC16D89" w14:textId="78B3D6FD" w:rsidR="00990BAA" w:rsidRPr="00AE5D79" w:rsidRDefault="00990BAA" w:rsidP="00AE5D79">
      <w:pPr>
        <w:pStyle w:val="Heading2"/>
        <w:contextualSpacing/>
        <w:rPr>
          <w:rFonts w:asciiTheme="minorHAnsi" w:hAnsiTheme="minorHAnsi" w:cstheme="minorHAnsi"/>
        </w:rPr>
      </w:pPr>
      <w:r w:rsidRPr="00AE5D79">
        <w:rPr>
          <w:rFonts w:asciiTheme="minorHAnsi" w:hAnsiTheme="minorHAnsi" w:cstheme="minorHAnsi"/>
        </w:rPr>
        <w:t>Customized deliverables</w:t>
      </w:r>
      <w:r w:rsidR="00BE5D9D">
        <w:rPr>
          <w:rFonts w:asciiTheme="minorHAnsi" w:hAnsiTheme="minorHAnsi" w:cstheme="minorHAnsi"/>
        </w:rPr>
        <w:t xml:space="preserve"> </w:t>
      </w:r>
      <w:r w:rsidR="00BE5D9D" w:rsidRPr="007F751C">
        <w:rPr>
          <w:b/>
          <w:bCs/>
          <w:lang w:eastAsia="zh-CN"/>
        </w:rPr>
        <w:t>(</w:t>
      </w:r>
      <w:r w:rsidR="00BE5D9D" w:rsidRPr="00FE4876">
        <w:rPr>
          <w:b/>
          <w:bCs/>
          <w:lang w:eastAsia="zh-CN"/>
        </w:rPr>
        <w:t>each item is</w:t>
      </w:r>
      <w:r w:rsidR="00EF4B82">
        <w:rPr>
          <w:b/>
          <w:bCs/>
          <w:lang w:eastAsia="zh-CN"/>
        </w:rPr>
        <w:t xml:space="preserve"> an</w:t>
      </w:r>
      <w:r w:rsidR="00BE5D9D" w:rsidRPr="00FE4876">
        <w:rPr>
          <w:b/>
          <w:bCs/>
          <w:lang w:eastAsia="zh-CN"/>
        </w:rPr>
        <w:t xml:space="preserve"> additional charge</w:t>
      </w:r>
      <w:r w:rsidR="00EF4B82">
        <w:rPr>
          <w:b/>
          <w:bCs/>
          <w:lang w:eastAsia="zh-CN"/>
        </w:rPr>
        <w:t xml:space="preserve"> </w:t>
      </w:r>
      <w:r w:rsidR="00BE5D9D">
        <w:rPr>
          <w:b/>
          <w:bCs/>
          <w:lang w:eastAsia="zh-CN"/>
        </w:rPr>
        <w:t>and may affect turnaround time</w:t>
      </w:r>
      <w:r w:rsidR="00BE5D9D" w:rsidRPr="00FE4876">
        <w:rPr>
          <w:b/>
          <w:bCs/>
          <w:lang w:eastAsia="zh-CN"/>
        </w:rPr>
        <w:t>, please request specific pricing from PM team</w:t>
      </w:r>
      <w:r w:rsidR="00BE5D9D" w:rsidRPr="007F751C">
        <w:rPr>
          <w:b/>
          <w:bCs/>
          <w:lang w:eastAsia="zh-CN"/>
        </w:rPr>
        <w:t>)</w:t>
      </w:r>
      <w:r w:rsidR="00BE5D9D" w:rsidRPr="004A5677">
        <w:rPr>
          <w:lang w:eastAsia="zh-CN"/>
        </w:rPr>
        <w:t>:</w:t>
      </w:r>
    </w:p>
    <w:p w14:paraId="3D9407B9" w14:textId="77777777" w:rsidR="00990BAA" w:rsidRPr="00793613" w:rsidRDefault="00990BAA" w:rsidP="00AE5D79">
      <w:pPr>
        <w:pStyle w:val="ListParagraph"/>
        <w:shd w:val="clear" w:color="auto" w:fill="FFFFFF"/>
        <w:spacing w:before="0" w:beforeAutospacing="0" w:after="0" w:line="350" w:lineRule="atLeast"/>
        <w:ind w:right="360"/>
        <w:jc w:val="both"/>
        <w:textAlignment w:val="baseline"/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  <w:u w:val="single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5127"/>
        <w:gridCol w:w="943"/>
        <w:gridCol w:w="2925"/>
      </w:tblGrid>
      <w:tr w:rsidR="00822D67" w:rsidRPr="00793613" w14:paraId="396BE5A2" w14:textId="77777777" w:rsidTr="00D16123">
        <w:tc>
          <w:tcPr>
            <w:tcW w:w="5127" w:type="dxa"/>
          </w:tcPr>
          <w:p w14:paraId="72F90DB5" w14:textId="77777777" w:rsidR="00990BAA" w:rsidRPr="00793613" w:rsidRDefault="00990BAA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DengXian" w:hAnsiTheme="minorHAnsi" w:cstheme="minorHAnsi"/>
                <w:b/>
                <w:bCs/>
                <w:color w:val="000000" w:themeColor="text1"/>
                <w:lang w:eastAsia="zh-CN"/>
              </w:rPr>
            </w:pPr>
            <w:r w:rsidRPr="00793613">
              <w:rPr>
                <w:rFonts w:asciiTheme="minorHAnsi" w:eastAsia="DengXian" w:hAnsiTheme="minorHAnsi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943" w:type="dxa"/>
          </w:tcPr>
          <w:p w14:paraId="578FE039" w14:textId="77777777" w:rsidR="00990BAA" w:rsidRPr="00793613" w:rsidRDefault="00990BAA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793613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2925" w:type="dxa"/>
          </w:tcPr>
          <w:p w14:paraId="4599D422" w14:textId="77777777" w:rsidR="00990BAA" w:rsidRPr="00793613" w:rsidRDefault="00990BAA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793613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If yes, any specific requirements</w:t>
            </w:r>
            <w:r w:rsidR="00747F75" w:rsidRPr="00793613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?</w:t>
            </w:r>
          </w:p>
        </w:tc>
      </w:tr>
      <w:tr w:rsidR="00822D67" w:rsidRPr="00AE5D79" w14:paraId="2F4C1728" w14:textId="77777777" w:rsidTr="00D16123">
        <w:tc>
          <w:tcPr>
            <w:tcW w:w="5127" w:type="dxa"/>
          </w:tcPr>
          <w:p w14:paraId="7B55440D" w14:textId="519B2C79" w:rsidR="006F202B" w:rsidRPr="00AE5D79" w:rsidRDefault="00A7091F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</w:pP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Differentially Methylat</w:t>
            </w:r>
            <w:r w:rsidR="007C08A7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ion analysis with non CpG context (</w:t>
            </w:r>
            <w:proofErr w:type="spellStart"/>
            <w:r w:rsidR="00FC7E4C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i.e</w:t>
            </w:r>
            <w:proofErr w:type="spellEnd"/>
            <w:r w:rsidR="00FC7E4C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 </w:t>
            </w:r>
            <w:r w:rsidR="007C08A7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CHH, CHG)</w:t>
            </w:r>
          </w:p>
        </w:tc>
        <w:tc>
          <w:tcPr>
            <w:tcW w:w="943" w:type="dxa"/>
          </w:tcPr>
          <w:p w14:paraId="11209C83" w14:textId="1D2CF7CF" w:rsidR="006F202B" w:rsidRPr="00AE5D79" w:rsidRDefault="0029360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472877853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447A1B"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925" w:type="dxa"/>
          </w:tcPr>
          <w:p w14:paraId="2B2115BF" w14:textId="77777777" w:rsidR="006F202B" w:rsidRPr="00AE5D79" w:rsidRDefault="006F202B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  <w:tr w:rsidR="007C08A7" w:rsidRPr="00AE5D79" w14:paraId="330F0941" w14:textId="77777777" w:rsidTr="00D16123">
        <w:tc>
          <w:tcPr>
            <w:tcW w:w="5127" w:type="dxa"/>
          </w:tcPr>
          <w:p w14:paraId="56AD04B3" w14:textId="19955C40" w:rsidR="007C08A7" w:rsidRPr="00AE5D79" w:rsidRDefault="007C08A7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</w:pP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Differentially Methylated </w:t>
            </w:r>
            <w:r w:rsidRPr="00AE5D79">
              <w:rPr>
                <w:rFonts w:asciiTheme="minorHAnsi" w:eastAsia="DengXian" w:hAnsiTheme="minorHAnsi" w:cstheme="minorHAnsi"/>
                <w:b/>
                <w:bCs/>
                <w:color w:val="000000" w:themeColor="text1"/>
                <w:lang w:eastAsia="zh-CN"/>
              </w:rPr>
              <w:t>Region</w:t>
            </w:r>
            <w:r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 with </w:t>
            </w:r>
            <w:proofErr w:type="spellStart"/>
            <w:r w:rsidR="007A6810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MethylKit</w:t>
            </w:r>
            <w:proofErr w:type="spellEnd"/>
            <w:r w:rsidR="007A6810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 xml:space="preserve"> </w:t>
            </w:r>
            <w:r w:rsidR="007874D1" w:rsidRPr="00AE5D79">
              <w:rPr>
                <w:rFonts w:asciiTheme="minorHAnsi" w:eastAsia="DengXian" w:hAnsiTheme="minorHAnsi" w:cstheme="minorHAnsi"/>
                <w:color w:val="000000" w:themeColor="text1"/>
                <w:lang w:eastAsia="zh-CN"/>
              </w:rPr>
              <w:t>(CpG only)</w:t>
            </w:r>
          </w:p>
        </w:tc>
        <w:tc>
          <w:tcPr>
            <w:tcW w:w="943" w:type="dxa"/>
          </w:tcPr>
          <w:p w14:paraId="469A36BF" w14:textId="6025086D" w:rsidR="007C08A7" w:rsidRPr="00AE5D79" w:rsidRDefault="00293604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eastAsia="Times New Roman" w:hAnsiTheme="minorHAnsi" w:cstheme="minorHAnsi"/>
                  <w:color w:val="000000" w:themeColor="text1"/>
                </w:rPr>
                <w:id w:val="994685338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447A1B" w:rsidRPr="00AE5D79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2925" w:type="dxa"/>
          </w:tcPr>
          <w:p w14:paraId="2533108F" w14:textId="77777777" w:rsidR="007C08A7" w:rsidRPr="00AE5D79" w:rsidRDefault="007C08A7" w:rsidP="00AE5D79">
            <w:pPr>
              <w:pStyle w:val="ListParagraph"/>
              <w:spacing w:before="0" w:beforeAutospacing="0" w:after="0" w:line="350" w:lineRule="atLeast"/>
              <w:ind w:left="0" w:right="360"/>
              <w:jc w:val="center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</w:rPr>
            </w:pPr>
          </w:p>
        </w:tc>
      </w:tr>
    </w:tbl>
    <w:p w14:paraId="3B99F131" w14:textId="7A2C5FC2" w:rsidR="00696D50" w:rsidRPr="00D16123" w:rsidRDefault="006F202B" w:rsidP="00D16123">
      <w:pPr>
        <w:pStyle w:val="ListParagraph"/>
        <w:ind w:left="360"/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D16123">
        <w:rPr>
          <w:rFonts w:asciiTheme="minorHAnsi" w:eastAsia="Times New Roman" w:hAnsiTheme="minorHAnsi" w:cstheme="minorHAnsi"/>
          <w:color w:val="000000" w:themeColor="text1"/>
        </w:rPr>
        <w:t xml:space="preserve">If any other </w:t>
      </w:r>
      <w:r w:rsidR="00696D50" w:rsidRPr="00D16123">
        <w:rPr>
          <w:rFonts w:asciiTheme="minorHAnsi" w:eastAsia="Times New Roman" w:hAnsiTheme="minorHAnsi" w:cstheme="minorHAnsi"/>
          <w:color w:val="000000" w:themeColor="text1"/>
        </w:rPr>
        <w:t>customized analysis item(s) is needed, p</w:t>
      </w:r>
      <w:r w:rsidRPr="00D16123">
        <w:rPr>
          <w:rFonts w:asciiTheme="minorHAnsi" w:eastAsia="Times New Roman" w:hAnsiTheme="minorHAnsi" w:cstheme="minorHAnsi"/>
          <w:color w:val="000000" w:themeColor="text1"/>
        </w:rPr>
        <w:t xml:space="preserve">lease provide </w:t>
      </w:r>
      <w:r w:rsidR="00696D50" w:rsidRPr="00D16123">
        <w:rPr>
          <w:rFonts w:asciiTheme="minorHAnsi" w:eastAsia="Times New Roman" w:hAnsiTheme="minorHAnsi" w:cstheme="minorHAnsi"/>
          <w:color w:val="000000" w:themeColor="text1"/>
        </w:rPr>
        <w:t xml:space="preserve">the detailed requirements below, our bioinformatics team will </w:t>
      </w:r>
      <w:r w:rsidR="000D4262" w:rsidRPr="00D16123">
        <w:rPr>
          <w:rFonts w:asciiTheme="minorHAnsi" w:eastAsia="Times New Roman" w:hAnsiTheme="minorHAnsi" w:cstheme="minorHAnsi"/>
          <w:color w:val="000000" w:themeColor="text1"/>
        </w:rPr>
        <w:t>evaluate</w:t>
      </w:r>
      <w:r w:rsidR="00696D50" w:rsidRPr="00D16123">
        <w:rPr>
          <w:rFonts w:asciiTheme="minorHAnsi" w:eastAsia="Times New Roman" w:hAnsiTheme="minorHAnsi" w:cstheme="minorHAnsi"/>
          <w:color w:val="000000" w:themeColor="text1"/>
        </w:rPr>
        <w:t xml:space="preserve"> the feasibility</w:t>
      </w:r>
      <w:r w:rsidR="000D4262" w:rsidRPr="00D16123">
        <w:rPr>
          <w:rFonts w:asciiTheme="minorHAnsi" w:eastAsia="Times New Roman" w:hAnsiTheme="minorHAnsi" w:cstheme="minorHAnsi"/>
          <w:color w:val="000000" w:themeColor="text1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822D67" w:rsidRPr="00AE5D79" w14:paraId="72FFC634" w14:textId="77777777" w:rsidTr="00D16123">
        <w:tc>
          <w:tcPr>
            <w:tcW w:w="8995" w:type="dxa"/>
          </w:tcPr>
          <w:p w14:paraId="1BC6C370" w14:textId="77777777" w:rsidR="00696D50" w:rsidRPr="00AE5D79" w:rsidRDefault="00696D50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334462F9" w14:textId="77777777" w:rsidR="00696D50" w:rsidRPr="00AE5D79" w:rsidRDefault="00696D50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6195C8A4" w14:textId="77777777" w:rsidR="00696D50" w:rsidRPr="00AE5D79" w:rsidRDefault="00696D50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  <w:p w14:paraId="4A3F21C8" w14:textId="77777777" w:rsidR="00696D50" w:rsidRPr="00AE5D79" w:rsidRDefault="00696D50" w:rsidP="00AE5D79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 w:themeColor="text1"/>
                <w:sz w:val="24"/>
                <w:szCs w:val="24"/>
                <w:u w:val="single"/>
              </w:rPr>
            </w:pPr>
          </w:p>
        </w:tc>
      </w:tr>
    </w:tbl>
    <w:p w14:paraId="5D84F04B" w14:textId="77777777" w:rsidR="00696D50" w:rsidRPr="00AE5D79" w:rsidRDefault="00696D50" w:rsidP="00AE5D79">
      <w:pPr>
        <w:shd w:val="clear" w:color="auto" w:fill="FFFFFF"/>
        <w:spacing w:after="0" w:line="350" w:lineRule="atLeast"/>
        <w:ind w:right="360"/>
        <w:contextualSpacing/>
        <w:jc w:val="both"/>
        <w:textAlignment w:val="baseline"/>
        <w:rPr>
          <w:rFonts w:eastAsia="Times New Roman" w:cstheme="minorHAnsi"/>
          <w:color w:val="333333"/>
          <w:sz w:val="24"/>
          <w:szCs w:val="24"/>
          <w:u w:val="single"/>
        </w:rPr>
      </w:pPr>
    </w:p>
    <w:p w14:paraId="2510DD9D" w14:textId="7853D056" w:rsidR="00263AFE" w:rsidRDefault="008B5037" w:rsidP="005D6518">
      <w:pPr>
        <w:pStyle w:val="Heading2"/>
        <w:rPr>
          <w:rStyle w:val="Strong"/>
          <w:b w:val="0"/>
          <w:bCs w:val="0"/>
        </w:rPr>
      </w:pPr>
      <w:r w:rsidRPr="005D6518">
        <w:rPr>
          <w:rStyle w:val="Strong"/>
          <w:b w:val="0"/>
          <w:bCs w:val="0"/>
        </w:rPr>
        <w:t xml:space="preserve">Sequencing details: </w:t>
      </w:r>
      <w:proofErr w:type="spellStart"/>
      <w:r w:rsidRPr="005D6518">
        <w:rPr>
          <w:rStyle w:val="Strong"/>
          <w:b w:val="0"/>
          <w:bCs w:val="0"/>
        </w:rPr>
        <w:t>Eg.</w:t>
      </w:r>
      <w:proofErr w:type="spellEnd"/>
      <w:r w:rsidRPr="005D6518">
        <w:rPr>
          <w:rStyle w:val="Strong"/>
          <w:b w:val="0"/>
          <w:bCs w:val="0"/>
        </w:rPr>
        <w:t xml:space="preserve"> Sequencing primer detail etc.</w:t>
      </w:r>
    </w:p>
    <w:p w14:paraId="426C7D43" w14:textId="77777777" w:rsidR="00D16123" w:rsidRPr="00D16123" w:rsidRDefault="00D16123" w:rsidP="00D16123"/>
    <w:p w14:paraId="6CF28995" w14:textId="77777777" w:rsidR="008B5037" w:rsidRPr="005D6518" w:rsidRDefault="005442DB" w:rsidP="005D6518">
      <w:pPr>
        <w:pStyle w:val="Heading2"/>
      </w:pPr>
      <w:r w:rsidRPr="005D6518">
        <w:t>R</w:t>
      </w:r>
      <w:r w:rsidR="008B5037" w:rsidRPr="005D6518">
        <w:t>eferences:</w:t>
      </w:r>
      <w:r w:rsidRPr="005D6518">
        <w:t xml:space="preserve"> </w:t>
      </w:r>
      <w:r w:rsidR="008B5037" w:rsidRPr="005D6518">
        <w:t>Please attach and or provide links of the relevant references as per your project</w:t>
      </w:r>
    </w:p>
    <w:p w14:paraId="5761D593" w14:textId="77777777" w:rsidR="00644398" w:rsidRPr="00AE5D79" w:rsidRDefault="00644398" w:rsidP="00AE5D79">
      <w:pPr>
        <w:contextualSpacing/>
        <w:rPr>
          <w:rFonts w:cstheme="minorHAnsi"/>
          <w:lang w:val="it-IT"/>
        </w:rPr>
      </w:pPr>
    </w:p>
    <w:sectPr w:rsidR="00644398" w:rsidRPr="00AE5D79" w:rsidSect="008B5037">
      <w:headerReference w:type="default" r:id="rId11"/>
      <w:pgSz w:w="12240" w:h="15840"/>
      <w:pgMar w:top="1440" w:right="1440" w:bottom="1440" w:left="1440" w:header="1008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5EC4B" w14:textId="77777777" w:rsidR="00EC748D" w:rsidRDefault="00EC748D" w:rsidP="008B5037">
      <w:pPr>
        <w:spacing w:after="0" w:line="240" w:lineRule="auto"/>
      </w:pPr>
      <w:r>
        <w:separator/>
      </w:r>
    </w:p>
  </w:endnote>
  <w:endnote w:type="continuationSeparator" w:id="0">
    <w:p w14:paraId="157C07F9" w14:textId="77777777" w:rsidR="00EC748D" w:rsidRDefault="00EC748D" w:rsidP="008B5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98F41" w14:textId="77777777" w:rsidR="00EC748D" w:rsidRDefault="00EC748D" w:rsidP="008B5037">
      <w:pPr>
        <w:spacing w:after="0" w:line="240" w:lineRule="auto"/>
      </w:pPr>
      <w:r>
        <w:separator/>
      </w:r>
    </w:p>
  </w:footnote>
  <w:footnote w:type="continuationSeparator" w:id="0">
    <w:p w14:paraId="718D9823" w14:textId="77777777" w:rsidR="00EC748D" w:rsidRDefault="00EC748D" w:rsidP="008B5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C6E02" w14:textId="77777777" w:rsidR="008B5037" w:rsidRDefault="008B5037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7902AD1A" wp14:editId="76B7B92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43825" cy="923925"/>
          <wp:effectExtent l="0" t="0" r="9525" b="9525"/>
          <wp:wrapThrough wrapText="bothSides">
            <wp:wrapPolygon edited="0">
              <wp:start x="0" y="0"/>
              <wp:lineTo x="0" y="21377"/>
              <wp:lineTo x="21573" y="21377"/>
              <wp:lineTo x="2157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760"/>
                  <a:stretch/>
                </pic:blipFill>
                <pic:spPr bwMode="auto">
                  <a:xfrm>
                    <a:off x="0" y="0"/>
                    <a:ext cx="7743825" cy="923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57C4D"/>
    <w:multiLevelType w:val="hybridMultilevel"/>
    <w:tmpl w:val="EB8AA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40EA5"/>
    <w:multiLevelType w:val="hybridMultilevel"/>
    <w:tmpl w:val="4E7A0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E201C"/>
    <w:multiLevelType w:val="hybridMultilevel"/>
    <w:tmpl w:val="30429D44"/>
    <w:lvl w:ilvl="0" w:tplc="D7D227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33177"/>
    <w:multiLevelType w:val="hybridMultilevel"/>
    <w:tmpl w:val="37785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96E09"/>
    <w:multiLevelType w:val="hybridMultilevel"/>
    <w:tmpl w:val="5FCC6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0A49B0"/>
    <w:multiLevelType w:val="hybridMultilevel"/>
    <w:tmpl w:val="725CB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c3tzQ0sbC0sLBU0lEKTi0uzszPAykwrAUAuV5AqCwAAAA="/>
  </w:docVars>
  <w:rsids>
    <w:rsidRoot w:val="008B5037"/>
    <w:rsid w:val="0000398A"/>
    <w:rsid w:val="00016FFD"/>
    <w:rsid w:val="00025D4B"/>
    <w:rsid w:val="000A0730"/>
    <w:rsid w:val="000B0F1E"/>
    <w:rsid w:val="000B4A08"/>
    <w:rsid w:val="000D4262"/>
    <w:rsid w:val="000E1F7A"/>
    <w:rsid w:val="00122866"/>
    <w:rsid w:val="00140ADD"/>
    <w:rsid w:val="00151334"/>
    <w:rsid w:val="001540DC"/>
    <w:rsid w:val="00192A00"/>
    <w:rsid w:val="001A571B"/>
    <w:rsid w:val="001B3FED"/>
    <w:rsid w:val="002158A9"/>
    <w:rsid w:val="0024402B"/>
    <w:rsid w:val="00263AFE"/>
    <w:rsid w:val="0026746E"/>
    <w:rsid w:val="00282F59"/>
    <w:rsid w:val="00293604"/>
    <w:rsid w:val="002B05B2"/>
    <w:rsid w:val="002E608B"/>
    <w:rsid w:val="00336654"/>
    <w:rsid w:val="003A487E"/>
    <w:rsid w:val="003C1F29"/>
    <w:rsid w:val="003F6F53"/>
    <w:rsid w:val="00421DE5"/>
    <w:rsid w:val="00442FEC"/>
    <w:rsid w:val="00444E0A"/>
    <w:rsid w:val="00447A1B"/>
    <w:rsid w:val="00447BF2"/>
    <w:rsid w:val="00451242"/>
    <w:rsid w:val="00452058"/>
    <w:rsid w:val="00454BE9"/>
    <w:rsid w:val="00487B61"/>
    <w:rsid w:val="004A06F5"/>
    <w:rsid w:val="004A15A2"/>
    <w:rsid w:val="004D690C"/>
    <w:rsid w:val="004E3A3C"/>
    <w:rsid w:val="00524362"/>
    <w:rsid w:val="005341D4"/>
    <w:rsid w:val="005442DB"/>
    <w:rsid w:val="00586850"/>
    <w:rsid w:val="005D0D5D"/>
    <w:rsid w:val="005D2CEB"/>
    <w:rsid w:val="005D6518"/>
    <w:rsid w:val="005E3502"/>
    <w:rsid w:val="00623DFD"/>
    <w:rsid w:val="00644398"/>
    <w:rsid w:val="00687DCB"/>
    <w:rsid w:val="00696D50"/>
    <w:rsid w:val="006C0A7B"/>
    <w:rsid w:val="006C5072"/>
    <w:rsid w:val="006E3095"/>
    <w:rsid w:val="006F202B"/>
    <w:rsid w:val="00747F75"/>
    <w:rsid w:val="00774EDA"/>
    <w:rsid w:val="00784EB6"/>
    <w:rsid w:val="007874D1"/>
    <w:rsid w:val="007919F6"/>
    <w:rsid w:val="00793613"/>
    <w:rsid w:val="007A6810"/>
    <w:rsid w:val="007A76D4"/>
    <w:rsid w:val="007B1BA0"/>
    <w:rsid w:val="007C08A7"/>
    <w:rsid w:val="007D21C3"/>
    <w:rsid w:val="007E15D5"/>
    <w:rsid w:val="007F5C3F"/>
    <w:rsid w:val="00802FA1"/>
    <w:rsid w:val="0080514D"/>
    <w:rsid w:val="008051A7"/>
    <w:rsid w:val="00822D67"/>
    <w:rsid w:val="00827346"/>
    <w:rsid w:val="008A1BEA"/>
    <w:rsid w:val="008B5037"/>
    <w:rsid w:val="00906FF3"/>
    <w:rsid w:val="00937028"/>
    <w:rsid w:val="00965F61"/>
    <w:rsid w:val="009847A2"/>
    <w:rsid w:val="00990BAA"/>
    <w:rsid w:val="0099732A"/>
    <w:rsid w:val="009D1E36"/>
    <w:rsid w:val="009D2A41"/>
    <w:rsid w:val="00A7091F"/>
    <w:rsid w:val="00A80CD7"/>
    <w:rsid w:val="00A954F5"/>
    <w:rsid w:val="00AA50A8"/>
    <w:rsid w:val="00AB2BAE"/>
    <w:rsid w:val="00AE4C8C"/>
    <w:rsid w:val="00AE5D79"/>
    <w:rsid w:val="00B128E0"/>
    <w:rsid w:val="00B221B7"/>
    <w:rsid w:val="00B579CF"/>
    <w:rsid w:val="00B6405B"/>
    <w:rsid w:val="00B75B92"/>
    <w:rsid w:val="00B76211"/>
    <w:rsid w:val="00B873E4"/>
    <w:rsid w:val="00B95B64"/>
    <w:rsid w:val="00BE58B7"/>
    <w:rsid w:val="00BE5D9D"/>
    <w:rsid w:val="00C14C40"/>
    <w:rsid w:val="00C65CFC"/>
    <w:rsid w:val="00C85A4C"/>
    <w:rsid w:val="00C90598"/>
    <w:rsid w:val="00C911C3"/>
    <w:rsid w:val="00CB3B7A"/>
    <w:rsid w:val="00CD1296"/>
    <w:rsid w:val="00CF14BE"/>
    <w:rsid w:val="00D028C9"/>
    <w:rsid w:val="00D16123"/>
    <w:rsid w:val="00D378BD"/>
    <w:rsid w:val="00D45510"/>
    <w:rsid w:val="00D50BE6"/>
    <w:rsid w:val="00D54934"/>
    <w:rsid w:val="00DA4993"/>
    <w:rsid w:val="00DE5F57"/>
    <w:rsid w:val="00DF5627"/>
    <w:rsid w:val="00DF75AF"/>
    <w:rsid w:val="00E13C93"/>
    <w:rsid w:val="00E430C9"/>
    <w:rsid w:val="00E62FBB"/>
    <w:rsid w:val="00EB4745"/>
    <w:rsid w:val="00EC748D"/>
    <w:rsid w:val="00ED0153"/>
    <w:rsid w:val="00ED0FD7"/>
    <w:rsid w:val="00ED45D1"/>
    <w:rsid w:val="00EF4B82"/>
    <w:rsid w:val="00EF4D2D"/>
    <w:rsid w:val="00F5084B"/>
    <w:rsid w:val="00F65E01"/>
    <w:rsid w:val="00F86FF6"/>
    <w:rsid w:val="00F9332E"/>
    <w:rsid w:val="00FC7E4C"/>
    <w:rsid w:val="00FD4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A55902"/>
  <w15:chartTrackingRefBased/>
  <w15:docId w15:val="{AE141FC5-8903-41BC-BC4B-10B546829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D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037"/>
  </w:style>
  <w:style w:type="paragraph" w:styleId="Footer">
    <w:name w:val="footer"/>
    <w:basedOn w:val="Normal"/>
    <w:link w:val="FooterChar"/>
    <w:uiPriority w:val="99"/>
    <w:unhideWhenUsed/>
    <w:rsid w:val="008B5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037"/>
  </w:style>
  <w:style w:type="paragraph" w:styleId="ListParagraph">
    <w:name w:val="List Paragraph"/>
    <w:basedOn w:val="Normal"/>
    <w:uiPriority w:val="34"/>
    <w:qFormat/>
    <w:rsid w:val="008B5037"/>
    <w:pPr>
      <w:spacing w:before="100" w:beforeAutospacing="1" w:after="240" w:line="240" w:lineRule="auto"/>
      <w:ind w:left="720"/>
      <w:contextualSpacing/>
    </w:pPr>
    <w:rPr>
      <w:rFonts w:ascii="Calibri" w:eastAsia="Calibri" w:hAnsi="Calibri" w:cs="Times New Roman"/>
    </w:rPr>
  </w:style>
  <w:style w:type="character" w:styleId="Strong">
    <w:name w:val="Strong"/>
    <w:uiPriority w:val="22"/>
    <w:qFormat/>
    <w:rsid w:val="008B503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9732A"/>
    <w:rPr>
      <w:color w:val="0000FF"/>
      <w:u w:val="single"/>
    </w:rPr>
  </w:style>
  <w:style w:type="table" w:styleId="TableGrid">
    <w:name w:val="Table Grid"/>
    <w:basedOn w:val="TableNormal"/>
    <w:uiPriority w:val="39"/>
    <w:rsid w:val="004A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F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FF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4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D2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E5D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95B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5B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E5D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2C750D9CD9A42B5448AD325E00EFA" ma:contentTypeVersion="12" ma:contentTypeDescription="Create a new document." ma:contentTypeScope="" ma:versionID="12d40c84b0f7f589d6b359bec4f707f7">
  <xsd:schema xmlns:xsd="http://www.w3.org/2001/XMLSchema" xmlns:xs="http://www.w3.org/2001/XMLSchema" xmlns:p="http://schemas.microsoft.com/office/2006/metadata/properties" xmlns:ns2="acd21404-6275-41ec-8004-31a569d78c58" xmlns:ns3="5df28b07-0217-4431-90c0-c616c377b09a" targetNamespace="http://schemas.microsoft.com/office/2006/metadata/properties" ma:root="true" ma:fieldsID="7050f23f29f5f4cc6dbc654a708b0638" ns2:_="" ns3:_="">
    <xsd:import namespace="acd21404-6275-41ec-8004-31a569d78c58"/>
    <xsd:import namespace="5df28b07-0217-4431-90c0-c616c377b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21404-6275-41ec-8004-31a569d78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28b07-0217-4431-90c0-c616c377b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EADB1F-A50D-4BBF-ABE4-6A5CA271EA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453BD7-038A-421A-B58F-863D152F6F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d21404-6275-41ec-8004-31a569d78c58"/>
    <ds:schemaRef ds:uri="5df28b07-0217-4431-90c0-c616c377b0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86BB38-A707-40C9-B54A-EB7F48D61D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8ACEC6-045D-4D18-BC56-71001F5947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4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_WGBS</dc:title>
  <dc:subject/>
  <dc:creator>Grace Park;Nihir Patel</dc:creator>
  <cp:keywords>WGBS</cp:keywords>
  <dc:description/>
  <cp:lastModifiedBy>Nihir Patel</cp:lastModifiedBy>
  <cp:revision>59</cp:revision>
  <dcterms:created xsi:type="dcterms:W3CDTF">2020-02-07T15:10:00Z</dcterms:created>
  <dcterms:modified xsi:type="dcterms:W3CDTF">2021-08-0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2C750D9CD9A42B5448AD325E00EFA</vt:lpwstr>
  </property>
</Properties>
</file>